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D34D4" w14:textId="77777777" w:rsidR="00C07776" w:rsidRDefault="005623BF">
      <w:pPr>
        <w:pStyle w:val="Title"/>
      </w:pPr>
      <w:r>
        <w:t>Untitled</w:t>
      </w:r>
    </w:p>
    <w:p w14:paraId="24308601" w14:textId="77777777" w:rsidR="00C07776" w:rsidRDefault="005623BF">
      <w:pPr>
        <w:pStyle w:val="Author"/>
      </w:pPr>
      <w:r>
        <w:t>Robert Cline</w:t>
      </w:r>
    </w:p>
    <w:p w14:paraId="749197CC" w14:textId="77777777" w:rsidR="00C07776" w:rsidRDefault="005623BF">
      <w:pPr>
        <w:pStyle w:val="Date"/>
      </w:pPr>
      <w:r>
        <w:t>2023-06-27</w:t>
      </w:r>
    </w:p>
    <w:p w14:paraId="1079593C" w14:textId="77777777" w:rsidR="00C07776" w:rsidRDefault="005623BF">
      <w:pPr>
        <w:pStyle w:val="Heading3"/>
      </w:pPr>
      <w:bookmarkStart w:id="0" w:name="von-robert-cline"/>
      <w:r>
        <w:t>von Robert Cline</w:t>
      </w:r>
    </w:p>
    <w:p w14:paraId="1A610A79" w14:textId="77777777" w:rsidR="00C07776" w:rsidRPr="003B6E13" w:rsidRDefault="005623BF">
      <w:pPr>
        <w:pStyle w:val="FirstParagraph"/>
        <w:rPr>
          <w:lang w:val="de-DE"/>
        </w:rPr>
      </w:pPr>
      <w:r w:rsidRPr="003B6E13">
        <w:rPr>
          <w:lang w:val="de-DE"/>
        </w:rPr>
        <w:t>UNM 100684786</w:t>
      </w:r>
      <w:r w:rsidRPr="003B6E13">
        <w:rPr>
          <w:lang w:val="de-DE"/>
        </w:rPr>
        <w:br/>
        <w:t>Für: Deutsche Sommerschule von New Mexico</w:t>
      </w:r>
      <w:r w:rsidRPr="003B6E13">
        <w:rPr>
          <w:lang w:val="de-DE"/>
        </w:rPr>
        <w:br/>
        <w:t>Kurs: Energiewende</w:t>
      </w:r>
      <w:r w:rsidRPr="003B6E13">
        <w:rPr>
          <w:lang w:val="de-DE"/>
        </w:rPr>
        <w:br/>
        <w:t xml:space="preserve">Lehrer: Jason </w:t>
      </w:r>
      <w:proofErr w:type="spellStart"/>
      <w:r w:rsidRPr="003B6E13">
        <w:rPr>
          <w:lang w:val="de-DE"/>
        </w:rPr>
        <w:t>Wilby</w:t>
      </w:r>
      <w:proofErr w:type="spellEnd"/>
      <w:r w:rsidRPr="003B6E13">
        <w:rPr>
          <w:lang w:val="de-DE"/>
        </w:rPr>
        <w:t xml:space="preserve"> Fällig: 27.06.2023</w:t>
      </w:r>
    </w:p>
    <w:p w14:paraId="17DB75DD" w14:textId="77777777" w:rsidR="00C07776" w:rsidRPr="003B6E13" w:rsidRDefault="005623BF">
      <w:pPr>
        <w:pStyle w:val="BodyText"/>
        <w:rPr>
          <w:lang w:val="de-DE"/>
        </w:rPr>
      </w:pPr>
      <w:r w:rsidRPr="003B6E13">
        <w:rPr>
          <w:lang w:val="de-DE"/>
        </w:rPr>
        <w:t xml:space="preserve">Arbeitsblatt: Energiewende Lesetext </w:t>
      </w:r>
      <w:r w:rsidRPr="003B6E13">
        <w:rPr>
          <w:lang w:val="de-DE"/>
        </w:rPr>
        <w:t xml:space="preserve">Bitte lies den Text einmal schnell durch, dann ein zweites Mal langsam und detailliert durch! Vokabular: Finde bitte </w:t>
      </w:r>
      <w:proofErr w:type="spellStart"/>
      <w:r w:rsidRPr="003B6E13">
        <w:rPr>
          <w:lang w:val="de-DE"/>
        </w:rPr>
        <w:t>midenstens</w:t>
      </w:r>
      <w:proofErr w:type="spellEnd"/>
      <w:r w:rsidRPr="003B6E13">
        <w:rPr>
          <w:lang w:val="de-DE"/>
        </w:rPr>
        <w:t xml:space="preserve"> 10 neue Wörter, die du gern lesen würdest und trage sie in diese Tabelle mit Definitionen: Wort: Definition: `</w:t>
      </w:r>
    </w:p>
    <w:p w14:paraId="594551B6" w14:textId="77777777" w:rsidR="00C07776" w:rsidRPr="003B6E13" w:rsidRDefault="005623BF">
      <w:pPr>
        <w:pStyle w:val="Heading2"/>
        <w:rPr>
          <w:lang w:val="de-DE"/>
        </w:rPr>
      </w:pPr>
      <w:bookmarkStart w:id="1" w:name="arbeitsblatt-energiewende-lesetext"/>
      <w:bookmarkEnd w:id="0"/>
      <w:r w:rsidRPr="003B6E13">
        <w:rPr>
          <w:lang w:val="de-DE"/>
        </w:rPr>
        <w:t>Arbeitsblatt: Ene</w:t>
      </w:r>
      <w:r w:rsidRPr="003B6E13">
        <w:rPr>
          <w:lang w:val="de-DE"/>
        </w:rPr>
        <w:t>rgiewende Lesetext</w:t>
      </w:r>
    </w:p>
    <w:p w14:paraId="535C9652" w14:textId="77777777" w:rsidR="00C07776" w:rsidRPr="003B6E13" w:rsidRDefault="005623BF">
      <w:pPr>
        <w:pStyle w:val="FirstParagraph"/>
        <w:rPr>
          <w:lang w:val="de-DE"/>
        </w:rPr>
      </w:pPr>
      <w:r w:rsidRPr="003B6E13">
        <w:rPr>
          <w:lang w:val="de-DE"/>
        </w:rPr>
        <w:t>Bitte lies den Text einmal schnell durch, dann ein zweites Mal langsam und detailliert durch!</w:t>
      </w:r>
    </w:p>
    <w:p w14:paraId="21FFB483" w14:textId="77777777" w:rsidR="00C07776" w:rsidRPr="003B6E13" w:rsidRDefault="005623BF">
      <w:pPr>
        <w:pStyle w:val="BodyText"/>
        <w:rPr>
          <w:lang w:val="de-DE"/>
        </w:rPr>
      </w:pPr>
      <w:r w:rsidRPr="003B6E13">
        <w:rPr>
          <w:lang w:val="de-DE"/>
        </w:rPr>
        <w:t xml:space="preserve">Vokabular: Finde bitte </w:t>
      </w:r>
      <w:proofErr w:type="spellStart"/>
      <w:r w:rsidRPr="003B6E13">
        <w:rPr>
          <w:lang w:val="de-DE"/>
        </w:rPr>
        <w:t>midenstens</w:t>
      </w:r>
      <w:proofErr w:type="spellEnd"/>
      <w:r w:rsidRPr="003B6E13">
        <w:rPr>
          <w:lang w:val="de-DE"/>
        </w:rPr>
        <w:t xml:space="preserve"> 10 neue Wörter, die du gern lesen würdest und trage sie in diese Tabelle mit Definitionen: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189"/>
        <w:gridCol w:w="2957"/>
        <w:gridCol w:w="3214"/>
      </w:tblGrid>
      <w:tr w:rsidR="00C07776" w14:paraId="5F030B20" w14:textId="77777777" w:rsidTr="00C0777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9BCCE91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wor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B4D8DBC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ini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9431ED8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</w:t>
            </w:r>
            <w:r>
              <w:rPr>
                <w:rFonts w:ascii="Calibri" w:hAnsi="Calibri"/>
                <w:sz w:val="20"/>
              </w:rPr>
              <w:t>ispiel</w:t>
            </w:r>
          </w:p>
        </w:tc>
      </w:tr>
      <w:tr w:rsidR="00C07776" w14:paraId="2B9A77BC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EAF7B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irtschaftssstand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EC7E5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conomic lo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7573D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:rsidRPr="003B6E13" w14:paraId="0E24AFDE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02017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stoß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C066C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itiate/sta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F1E92" w14:textId="77777777" w:rsidR="00C07776" w:rsidRPr="003B6E13" w:rsidRDefault="005623BF">
            <w:pPr>
              <w:keepNext/>
              <w:spacing w:after="60"/>
              <w:rPr>
                <w:lang w:val="de-DE"/>
              </w:rPr>
            </w:pPr>
            <w:r w:rsidRPr="003B6E13">
              <w:rPr>
                <w:rFonts w:ascii="Calibri" w:hAnsi="Calibri"/>
                <w:sz w:val="20"/>
                <w:lang w:val="de-DE"/>
              </w:rPr>
              <w:t xml:space="preserve">Lass uns auf das neue Jahr anstoßen </w:t>
            </w:r>
            <w:proofErr w:type="spellStart"/>
            <w:r w:rsidRPr="003B6E13">
              <w:rPr>
                <w:rFonts w:ascii="Calibri" w:hAnsi="Calibri"/>
                <w:sz w:val="20"/>
                <w:lang w:val="de-DE"/>
              </w:rPr>
              <w:t>order</w:t>
            </w:r>
            <w:proofErr w:type="spellEnd"/>
            <w:r w:rsidRPr="003B6E13">
              <w:rPr>
                <w:rFonts w:ascii="Calibri" w:hAnsi="Calibri"/>
                <w:sz w:val="20"/>
                <w:lang w:val="de-DE"/>
              </w:rPr>
              <w:t xml:space="preserve"> ein Project anstoßen</w:t>
            </w:r>
          </w:p>
        </w:tc>
      </w:tr>
      <w:tr w:rsidR="00C07776" w14:paraId="3B3E6F30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B8F8C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die </w:t>
            </w:r>
            <w:proofErr w:type="spellStart"/>
            <w:r>
              <w:rPr>
                <w:rFonts w:ascii="Calibri" w:hAnsi="Calibri"/>
                <w:sz w:val="20"/>
              </w:rPr>
              <w:t>zentrale</w:t>
            </w:r>
            <w:proofErr w:type="spellEnd"/>
            <w:r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Säul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EB4AB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entral pill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5D08C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73EAA1B2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C66AB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imische Energieträg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B8CFB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omestic energie sourc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C515F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109DE383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A10FE" w14:textId="77777777" w:rsidR="00C07776" w:rsidRPr="003B6E13" w:rsidRDefault="005623BF">
            <w:pPr>
              <w:keepNext/>
              <w:spacing w:after="60"/>
              <w:rPr>
                <w:lang w:val="de-DE"/>
              </w:rPr>
            </w:pPr>
            <w:r w:rsidRPr="003B6E13">
              <w:rPr>
                <w:rFonts w:ascii="Calibri" w:hAnsi="Calibri"/>
                <w:sz w:val="20"/>
                <w:lang w:val="de-DE"/>
              </w:rPr>
              <w:t xml:space="preserve">Leisten einen </w:t>
            </w:r>
            <w:r w:rsidRPr="003B6E13">
              <w:rPr>
                <w:rFonts w:ascii="Calibri" w:hAnsi="Calibri"/>
                <w:sz w:val="20"/>
                <w:lang w:val="de-DE"/>
              </w:rPr>
              <w:t>wesentlichen Beitrag zum Klimaschutz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AA655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ke a significant contribution to climate prot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BDE5A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082298BD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DD0A4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r Strommi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9E8F6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ergy mi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B06D9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61C9CD87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A3F56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undl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C9451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und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2CB9C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40AEE20C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E942E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zielte Förder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75DEA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rgeted promo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A8C23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171F4C7D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2BD34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romeinspeisungsgesetz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13B60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ed-in tariff la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F904A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7026A9AA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61694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inspeisetarif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CE3F7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ed-in tariff law (at guaranteed price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2370C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1DDEE8ED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7C497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orga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D82A3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quir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98061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022A5CD0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A7DDB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nahmepflic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ADF0D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ke-or-p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BBACF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1484F088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74139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orrangige Einspeis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E0140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ority feed-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2C10D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3D3E2A94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C5EF5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teilu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3B6C5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bu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76E46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7782A342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43D9E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mlagesyste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CA5AB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e surcharge syste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C9812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3205CFCB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E0812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entstehenden </w:t>
            </w:r>
            <w:r>
              <w:rPr>
                <w:rFonts w:ascii="Calibri" w:hAnsi="Calibri"/>
                <w:sz w:val="20"/>
              </w:rPr>
              <w:t>Mehrkost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8865D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dditional/incurred cos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75FE0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614E5AC9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17A29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krafttret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84172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en a law becomes effec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3A85A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3B8E8B19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DC5E9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e Nachfr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E3CE8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m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37224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7293EEB1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B0483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r Zwei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90BE8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ran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A6F7E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0F8F04AF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8E5CD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ntsteh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4B9B9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erge; come into existenc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5B64A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767DE728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37235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pürb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143C8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tici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2121D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6D652310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9D6DA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mgerechnet rund 50 Cents vergüt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443A3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380E8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0FD7E55D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F1466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güt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E62FF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pensa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8B797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0DC71C95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6DB87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mgerechn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0B378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nverted t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1CBDF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55F0C971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02931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sgerichte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904F5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ien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001C6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27FE59D0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CDCF4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r Zuba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53B82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xpansion/addi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8ACE9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440182DB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83B14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örderhöh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F6927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tical height that a fluid is lift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1AC72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:rsidRPr="003B6E13" w14:paraId="06C5A768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5E5B3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rtgeschrieb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9CB36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vi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59F86" w14:textId="77777777" w:rsidR="00C07776" w:rsidRPr="003B6E13" w:rsidRDefault="005623BF">
            <w:pPr>
              <w:keepNext/>
              <w:spacing w:after="60"/>
              <w:rPr>
                <w:lang w:val="de-DE"/>
              </w:rPr>
            </w:pPr>
            <w:r w:rsidRPr="003B6E13">
              <w:rPr>
                <w:rFonts w:ascii="Calibri" w:hAnsi="Calibri"/>
                <w:sz w:val="20"/>
                <w:lang w:val="de-DE"/>
              </w:rPr>
              <w:t xml:space="preserve">Die </w:t>
            </w:r>
            <w:proofErr w:type="spellStart"/>
            <w:r w:rsidRPr="003B6E13">
              <w:rPr>
                <w:rFonts w:ascii="Calibri" w:hAnsi="Calibri"/>
                <w:sz w:val="20"/>
                <w:lang w:val="de-DE"/>
              </w:rPr>
              <w:t>Massnahmen</w:t>
            </w:r>
            <w:proofErr w:type="spellEnd"/>
            <w:r w:rsidRPr="003B6E13">
              <w:rPr>
                <w:rFonts w:ascii="Calibri" w:hAnsi="Calibri"/>
                <w:sz w:val="20"/>
                <w:lang w:val="de-DE"/>
              </w:rPr>
              <w:t xml:space="preserve"> kann fortgeschrieben werden</w:t>
            </w:r>
          </w:p>
        </w:tc>
      </w:tr>
      <w:tr w:rsidR="00C07776" w14:paraId="1E752C8B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3FE72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die </w:t>
            </w:r>
            <w:proofErr w:type="spellStart"/>
            <w:r>
              <w:rPr>
                <w:rFonts w:ascii="Calibri" w:hAnsi="Calibri"/>
                <w:sz w:val="20"/>
              </w:rPr>
              <w:t>bedingen</w:t>
            </w:r>
            <w:proofErr w:type="spellEnd"/>
            <w:r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sich</w:t>
            </w:r>
            <w:proofErr w:type="spellEnd"/>
            <w:r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wechselseitig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5480E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tually depend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A4FD3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7E0849BA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A90A3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chhaltiges Mass zu begrenze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B8346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mit to sustainable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7E7E6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284FFFD6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16958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lang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329B7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a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415AB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C07776" w14:paraId="4EE2BFF5" w14:textId="77777777" w:rsidTr="00C077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68FDB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rforderli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9999B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quir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68901" w14:textId="77777777" w:rsidR="00C07776" w:rsidRDefault="005623B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</w:tbl>
    <w:p w14:paraId="6BEAF69D" w14:textId="77777777" w:rsidR="00C07776" w:rsidRDefault="00C07776">
      <w:pPr>
        <w:pStyle w:val="BodyText"/>
      </w:pPr>
    </w:p>
    <w:p w14:paraId="1E83C0D2" w14:textId="77777777" w:rsidR="003B6E13" w:rsidRDefault="003B6E13">
      <w:pPr>
        <w:pStyle w:val="BodyText"/>
      </w:pPr>
    </w:p>
    <w:p w14:paraId="333514F9" w14:textId="77777777" w:rsidR="003B6E13" w:rsidRDefault="003B6E13">
      <w:pPr>
        <w:pStyle w:val="BodyText"/>
      </w:pPr>
    </w:p>
    <w:p w14:paraId="3003D25B" w14:textId="77777777" w:rsidR="00C07776" w:rsidRDefault="005623BF">
      <w:pPr>
        <w:pStyle w:val="Heading2"/>
      </w:pPr>
      <w:bookmarkStart w:id="2" w:name="lesefragen"/>
      <w:bookmarkEnd w:id="1"/>
      <w:r>
        <w:lastRenderedPageBreak/>
        <w:t>Lesefragen:</w:t>
      </w:r>
    </w:p>
    <w:p w14:paraId="1DA9C780" w14:textId="77777777" w:rsidR="00C07776" w:rsidRPr="003B6E13" w:rsidRDefault="005623BF">
      <w:pPr>
        <w:pStyle w:val="FirstParagraph"/>
        <w:rPr>
          <w:lang w:val="de-DE"/>
        </w:rPr>
      </w:pPr>
      <w:r w:rsidRPr="003B6E13">
        <w:rPr>
          <w:lang w:val="de-DE"/>
        </w:rPr>
        <w:t>Bitte beantworte diese Fragen mit kurzen Antworten (1-2 Sätze pro Frage):</w:t>
      </w:r>
    </w:p>
    <w:p w14:paraId="15573632" w14:textId="77777777" w:rsidR="00C07776" w:rsidRPr="003B6E13" w:rsidRDefault="005623BF">
      <w:pPr>
        <w:pStyle w:val="BodyText"/>
        <w:rPr>
          <w:lang w:val="de-DE"/>
        </w:rPr>
      </w:pPr>
      <w:r w:rsidRPr="003B6E13">
        <w:rPr>
          <w:lang w:val="de-DE"/>
        </w:rPr>
        <w:t>Absatz 1: Was soll die Energiewende schaffen?</w:t>
      </w:r>
    </w:p>
    <w:p w14:paraId="4DC6D496" w14:textId="77777777" w:rsidR="00C07776" w:rsidRPr="003B6E13" w:rsidRDefault="005623BF">
      <w:pPr>
        <w:pStyle w:val="Compact"/>
        <w:numPr>
          <w:ilvl w:val="0"/>
          <w:numId w:val="2"/>
        </w:numPr>
        <w:rPr>
          <w:lang w:val="de-DE"/>
        </w:rPr>
      </w:pPr>
      <w:r w:rsidRPr="003B6E13">
        <w:rPr>
          <w:lang w:val="de-DE"/>
        </w:rPr>
        <w:t>Die Energie wende soll kostengünstig und nachhaltige Energieversorgung’</w:t>
      </w:r>
      <w:r w:rsidRPr="003B6E13">
        <w:rPr>
          <w:lang w:val="de-DE"/>
        </w:rPr>
        <w:br/>
      </w:r>
    </w:p>
    <w:p w14:paraId="5FD64FB6" w14:textId="77777777" w:rsidR="00C07776" w:rsidRDefault="005623BF">
      <w:pPr>
        <w:pStyle w:val="Compact"/>
        <w:numPr>
          <w:ilvl w:val="0"/>
          <w:numId w:val="2"/>
        </w:numPr>
      </w:pPr>
      <w:r>
        <w:t>neue Geschäftsfelder eröffnen.</w:t>
      </w:r>
      <w:r>
        <w:br/>
      </w:r>
    </w:p>
    <w:p w14:paraId="3BBCF56C" w14:textId="77777777" w:rsidR="00C07776" w:rsidRPr="003B6E13" w:rsidRDefault="005623BF">
      <w:pPr>
        <w:pStyle w:val="Compact"/>
        <w:numPr>
          <w:ilvl w:val="0"/>
          <w:numId w:val="2"/>
        </w:numPr>
        <w:rPr>
          <w:lang w:val="de-DE"/>
        </w:rPr>
      </w:pPr>
      <w:r w:rsidRPr="003B6E13">
        <w:rPr>
          <w:lang w:val="de-DE"/>
        </w:rPr>
        <w:t>neue Jobs und Wachstum anstoßen.</w:t>
      </w:r>
      <w:r w:rsidRPr="003B6E13">
        <w:rPr>
          <w:lang w:val="de-DE"/>
        </w:rPr>
        <w:br/>
      </w:r>
    </w:p>
    <w:p w14:paraId="5B20172F" w14:textId="77777777" w:rsidR="00C07776" w:rsidRPr="003B6E13" w:rsidRDefault="005623BF">
      <w:pPr>
        <w:pStyle w:val="Compact"/>
        <w:numPr>
          <w:ilvl w:val="0"/>
          <w:numId w:val="2"/>
        </w:numPr>
        <w:rPr>
          <w:lang w:val="de-DE"/>
        </w:rPr>
      </w:pPr>
      <w:r w:rsidRPr="003B6E13">
        <w:rPr>
          <w:lang w:val="de-DE"/>
        </w:rPr>
        <w:t>unabhängig von Öl und Gas vom Ausland werden.</w:t>
      </w:r>
    </w:p>
    <w:p w14:paraId="792655F0" w14:textId="77777777" w:rsidR="00C07776" w:rsidRDefault="005623BF">
      <w:pPr>
        <w:pStyle w:val="FirstParagraph"/>
      </w:pPr>
      <w:r w:rsidRPr="003B6E13">
        <w:rPr>
          <w:lang w:val="de-DE"/>
        </w:rPr>
        <w:t xml:space="preserve">Absatz 2: Welche umweltfreundliche Energien werden erwähnt? </w:t>
      </w:r>
      <w:r>
        <w:t>(Energie Träger)</w:t>
      </w:r>
    </w:p>
    <w:p w14:paraId="4EBBDFA8" w14:textId="77777777" w:rsidR="00C07776" w:rsidRDefault="005623BF">
      <w:pPr>
        <w:pStyle w:val="Compact"/>
        <w:numPr>
          <w:ilvl w:val="0"/>
          <w:numId w:val="3"/>
        </w:numPr>
      </w:pPr>
      <w:r>
        <w:t>Wind</w:t>
      </w:r>
      <w:r>
        <w:br/>
      </w:r>
    </w:p>
    <w:p w14:paraId="18801975" w14:textId="77777777" w:rsidR="00C07776" w:rsidRDefault="005623BF">
      <w:pPr>
        <w:pStyle w:val="Compact"/>
        <w:numPr>
          <w:ilvl w:val="0"/>
          <w:numId w:val="3"/>
        </w:numPr>
      </w:pPr>
      <w:r>
        <w:t>Sonne</w:t>
      </w:r>
      <w:r>
        <w:br/>
      </w:r>
    </w:p>
    <w:p w14:paraId="055D66CA" w14:textId="77777777" w:rsidR="00C07776" w:rsidRDefault="005623BF">
      <w:pPr>
        <w:pStyle w:val="Compact"/>
        <w:numPr>
          <w:ilvl w:val="0"/>
          <w:numId w:val="3"/>
        </w:numPr>
      </w:pPr>
      <w:r>
        <w:t>Wasserkraft</w:t>
      </w:r>
      <w:r>
        <w:br/>
      </w:r>
    </w:p>
    <w:p w14:paraId="6B3CF938" w14:textId="77777777" w:rsidR="00C07776" w:rsidRDefault="005623BF">
      <w:pPr>
        <w:pStyle w:val="Compact"/>
        <w:numPr>
          <w:ilvl w:val="0"/>
          <w:numId w:val="3"/>
        </w:numPr>
      </w:pPr>
      <w:r>
        <w:t>Biomasse</w:t>
      </w:r>
      <w:r>
        <w:br/>
      </w:r>
    </w:p>
    <w:p w14:paraId="1D31CF22" w14:textId="77777777" w:rsidR="00C07776" w:rsidRDefault="005623BF">
      <w:pPr>
        <w:pStyle w:val="Compact"/>
        <w:numPr>
          <w:ilvl w:val="0"/>
          <w:numId w:val="3"/>
        </w:numPr>
      </w:pPr>
      <w:r>
        <w:t>Geothermie</w:t>
      </w:r>
    </w:p>
    <w:p w14:paraId="1AE41383" w14:textId="77777777" w:rsidR="00C07776" w:rsidRPr="003B6E13" w:rsidRDefault="005623BF">
      <w:pPr>
        <w:pStyle w:val="FirstParagraph"/>
        <w:rPr>
          <w:lang w:val="de-DE"/>
        </w:rPr>
      </w:pPr>
      <w:r w:rsidRPr="003B6E13">
        <w:rPr>
          <w:lang w:val="de-DE"/>
        </w:rPr>
        <w:t>Absatz 3: Welche neuen Gesetze gibt es für die Energ</w:t>
      </w:r>
      <w:r w:rsidRPr="003B6E13">
        <w:rPr>
          <w:lang w:val="de-DE"/>
        </w:rPr>
        <w:t>iewende?</w:t>
      </w:r>
    </w:p>
    <w:p w14:paraId="3ACD38FF" w14:textId="77777777" w:rsidR="00C07776" w:rsidRDefault="005623BF">
      <w:pPr>
        <w:pStyle w:val="Compact"/>
        <w:numPr>
          <w:ilvl w:val="0"/>
          <w:numId w:val="4"/>
        </w:numPr>
      </w:pPr>
      <w:r>
        <w:rPr>
          <w:i/>
          <w:iCs/>
        </w:rPr>
        <w:t>Stromeinspiesungsgesetz</w:t>
      </w:r>
      <w:r>
        <w:t xml:space="preserve"> </w:t>
      </w:r>
      <w:r>
        <w:rPr>
          <w:rStyle w:val="FootnoteReference"/>
        </w:rPr>
        <w:footnoteReference w:id="1"/>
      </w:r>
    </w:p>
    <w:p w14:paraId="6E104F26" w14:textId="77777777" w:rsidR="00C07776" w:rsidRDefault="005623BF">
      <w:pPr>
        <w:pStyle w:val="Compact"/>
        <w:numPr>
          <w:ilvl w:val="0"/>
          <w:numId w:val="4"/>
        </w:numPr>
      </w:pPr>
      <w:r>
        <w:rPr>
          <w:i/>
          <w:iCs/>
        </w:rPr>
        <w:t>Erneuerbare-Energien-Gesetz</w:t>
      </w:r>
      <w:r>
        <w:t xml:space="preserve"> (EEG)</w:t>
      </w:r>
    </w:p>
    <w:p w14:paraId="02B94DB5" w14:textId="77777777" w:rsidR="00C07776" w:rsidRDefault="005623BF">
      <w:pPr>
        <w:pStyle w:val="Compact"/>
        <w:numPr>
          <w:ilvl w:val="1"/>
          <w:numId w:val="5"/>
        </w:numPr>
      </w:pPr>
      <w:r>
        <w:t>garantierte Einspeisetarife</w:t>
      </w:r>
      <w:r>
        <w:br/>
      </w:r>
    </w:p>
    <w:p w14:paraId="19E6D79F" w14:textId="77777777" w:rsidR="00C07776" w:rsidRPr="003B6E13" w:rsidRDefault="005623BF">
      <w:pPr>
        <w:pStyle w:val="Compact"/>
        <w:numPr>
          <w:ilvl w:val="1"/>
          <w:numId w:val="5"/>
        </w:numPr>
        <w:rPr>
          <w:lang w:val="de-DE"/>
        </w:rPr>
      </w:pPr>
      <w:r w:rsidRPr="003B6E13">
        <w:rPr>
          <w:lang w:val="de-DE"/>
        </w:rPr>
        <w:t>vorrangige Einspeisng ins Netz (Priority feeding)</w:t>
      </w:r>
      <w:r w:rsidRPr="003B6E13">
        <w:rPr>
          <w:lang w:val="de-DE"/>
        </w:rPr>
        <w:br/>
      </w:r>
    </w:p>
    <w:p w14:paraId="47EAB173" w14:textId="77777777" w:rsidR="00C07776" w:rsidRPr="003B6E13" w:rsidRDefault="005623BF">
      <w:pPr>
        <w:pStyle w:val="Compact"/>
        <w:numPr>
          <w:ilvl w:val="1"/>
          <w:numId w:val="5"/>
        </w:numPr>
        <w:rPr>
          <w:lang w:val="de-DE"/>
        </w:rPr>
      </w:pPr>
      <w:r w:rsidRPr="003B6E13">
        <w:rPr>
          <w:lang w:val="de-DE"/>
        </w:rPr>
        <w:t>Verteilung der entstehended Mehrkosten über ein Umlagesystem.</w:t>
      </w:r>
      <w:r>
        <w:rPr>
          <w:rStyle w:val="FootnoteReference"/>
        </w:rPr>
        <w:footnoteReference w:id="2"/>
      </w:r>
    </w:p>
    <w:p w14:paraId="11A66C96" w14:textId="77777777" w:rsidR="00C07776" w:rsidRPr="003B6E13" w:rsidRDefault="005623BF">
      <w:pPr>
        <w:pStyle w:val="FirstParagraph"/>
        <w:rPr>
          <w:lang w:val="de-DE"/>
        </w:rPr>
      </w:pPr>
      <w:r w:rsidRPr="003B6E13">
        <w:rPr>
          <w:lang w:val="de-DE"/>
        </w:rPr>
        <w:t>Absatz 4: Wie viele Jobs kreiert die Energ</w:t>
      </w:r>
      <w:r w:rsidRPr="003B6E13">
        <w:rPr>
          <w:lang w:val="de-DE"/>
        </w:rPr>
        <w:t>iewende?</w:t>
      </w:r>
    </w:p>
    <w:p w14:paraId="38A067DF" w14:textId="77777777" w:rsidR="00C07776" w:rsidRPr="003B6E13" w:rsidRDefault="005623BF">
      <w:pPr>
        <w:pStyle w:val="Compact"/>
        <w:numPr>
          <w:ilvl w:val="0"/>
          <w:numId w:val="6"/>
        </w:numPr>
        <w:rPr>
          <w:lang w:val="de-DE"/>
        </w:rPr>
      </w:pPr>
      <w:r w:rsidRPr="003B6E13">
        <w:rPr>
          <w:lang w:val="de-DE"/>
        </w:rPr>
        <w:t>Mit hoheren Nachfagen bekommen mehr als 330.000 Arbeitsplätze.</w:t>
      </w:r>
    </w:p>
    <w:p w14:paraId="7CBDA462" w14:textId="77777777" w:rsidR="00C07776" w:rsidRPr="003B6E13" w:rsidRDefault="005623BF">
      <w:pPr>
        <w:pStyle w:val="FirstParagraph"/>
        <w:rPr>
          <w:lang w:val="de-DE"/>
        </w:rPr>
      </w:pPr>
      <w:r w:rsidRPr="003B6E13">
        <w:rPr>
          <w:lang w:val="de-DE"/>
        </w:rPr>
        <w:lastRenderedPageBreak/>
        <w:t>Absatz 5: Welche erneuerbare Stromquelle ist am wichtigsten?</w:t>
      </w:r>
    </w:p>
    <w:p w14:paraId="125843A8" w14:textId="77777777" w:rsidR="00C07776" w:rsidRDefault="005623BF">
      <w:pPr>
        <w:pStyle w:val="Compact"/>
        <w:numPr>
          <w:ilvl w:val="0"/>
          <w:numId w:val="7"/>
        </w:numPr>
      </w:pPr>
      <w:r>
        <w:t>Windkraft.</w:t>
      </w:r>
    </w:p>
    <w:p w14:paraId="5F2847D7" w14:textId="77777777" w:rsidR="00C07776" w:rsidRPr="003B6E13" w:rsidRDefault="005623BF">
      <w:pPr>
        <w:pStyle w:val="Compact"/>
        <w:numPr>
          <w:ilvl w:val="1"/>
          <w:numId w:val="8"/>
        </w:numPr>
        <w:rPr>
          <w:lang w:val="de-DE"/>
        </w:rPr>
      </w:pPr>
      <w:r w:rsidRPr="003B6E13">
        <w:rPr>
          <w:lang w:val="de-DE"/>
        </w:rPr>
        <w:t>Srom aus Windkraft is 4,7 und 8,4 Cent pro Kilowattstunde.</w:t>
      </w:r>
    </w:p>
    <w:p w14:paraId="2758EBB5" w14:textId="77777777" w:rsidR="00C07776" w:rsidRPr="003B6E13" w:rsidRDefault="005623BF">
      <w:pPr>
        <w:pStyle w:val="FirstParagraph"/>
        <w:rPr>
          <w:lang w:val="de-DE"/>
        </w:rPr>
      </w:pPr>
      <w:r w:rsidRPr="003B6E13">
        <w:rPr>
          <w:lang w:val="de-DE"/>
        </w:rPr>
        <w:t>Absatz 6: Keine Frage</w:t>
      </w:r>
    </w:p>
    <w:p w14:paraId="1957481D" w14:textId="77777777" w:rsidR="00C07776" w:rsidRPr="003B6E13" w:rsidRDefault="005623BF">
      <w:pPr>
        <w:pStyle w:val="BodyText"/>
        <w:rPr>
          <w:lang w:val="de-DE"/>
        </w:rPr>
      </w:pPr>
      <w:r w:rsidRPr="003B6E13">
        <w:rPr>
          <w:lang w:val="de-DE"/>
        </w:rPr>
        <w:t xml:space="preserve">Absatz 7: Welches Treibhausgas </w:t>
      </w:r>
      <w:r w:rsidRPr="003B6E13">
        <w:rPr>
          <w:lang w:val="de-DE"/>
        </w:rPr>
        <w:t>trägt am meisten zum Klimawandel bei?</w:t>
      </w:r>
    </w:p>
    <w:p w14:paraId="44762D58" w14:textId="77777777" w:rsidR="00C07776" w:rsidRPr="003B6E13" w:rsidRDefault="005623BF">
      <w:pPr>
        <w:pStyle w:val="Compact"/>
        <w:numPr>
          <w:ilvl w:val="0"/>
          <w:numId w:val="9"/>
        </w:numPr>
        <w:rPr>
          <w:lang w:val="de-DE"/>
        </w:rPr>
      </w:pPr>
      <w:r w:rsidRPr="003B6E13">
        <w:rPr>
          <w:lang w:val="de-DE"/>
        </w:rPr>
        <w:t>Kohlendioxide trägt am meisten um Klimawandel bei.</w:t>
      </w:r>
    </w:p>
    <w:p w14:paraId="04B65447" w14:textId="77777777" w:rsidR="00C07776" w:rsidRPr="003B6E13" w:rsidRDefault="005623BF">
      <w:pPr>
        <w:pStyle w:val="Compact"/>
        <w:numPr>
          <w:ilvl w:val="1"/>
          <w:numId w:val="10"/>
        </w:numPr>
        <w:rPr>
          <w:lang w:val="de-DE"/>
        </w:rPr>
      </w:pPr>
      <w:r w:rsidRPr="003B6E13">
        <w:rPr>
          <w:lang w:val="de-DE"/>
        </w:rPr>
        <w:t>Ein drittle aller Treibhausgase werden von Kraftwerken ausgeßtosen</w:t>
      </w:r>
    </w:p>
    <w:p w14:paraId="61CBC9F5" w14:textId="77777777" w:rsidR="00C07776" w:rsidRDefault="005623BF">
      <w:pPr>
        <w:pStyle w:val="Compact"/>
        <w:numPr>
          <w:ilvl w:val="0"/>
          <w:numId w:val="9"/>
        </w:numPr>
      </w:pPr>
      <w:r>
        <w:t>Ziele:</w:t>
      </w:r>
    </w:p>
    <w:p w14:paraId="620FB59C" w14:textId="77777777" w:rsidR="00C07776" w:rsidRPr="003B6E13" w:rsidRDefault="005623BF">
      <w:pPr>
        <w:pStyle w:val="Compact"/>
        <w:numPr>
          <w:ilvl w:val="1"/>
          <w:numId w:val="11"/>
        </w:numPr>
        <w:rPr>
          <w:lang w:val="de-DE"/>
        </w:rPr>
      </w:pPr>
      <w:r w:rsidRPr="003B6E13">
        <w:rPr>
          <w:lang w:val="de-DE"/>
        </w:rPr>
        <w:t>Natur und Wirtschaft auf ein nachhaltiges Maß zu begrenzen.</w:t>
      </w:r>
      <w:r w:rsidRPr="003B6E13">
        <w:rPr>
          <w:lang w:val="de-DE"/>
        </w:rPr>
        <w:br/>
      </w:r>
    </w:p>
    <w:p w14:paraId="0FB71A4F" w14:textId="77777777" w:rsidR="00C07776" w:rsidRPr="003B6E13" w:rsidRDefault="005623BF">
      <w:pPr>
        <w:pStyle w:val="Compact"/>
        <w:numPr>
          <w:ilvl w:val="1"/>
          <w:numId w:val="11"/>
        </w:numPr>
        <w:rPr>
          <w:lang w:val="de-DE"/>
        </w:rPr>
      </w:pPr>
      <w:r w:rsidRPr="003B6E13">
        <w:rPr>
          <w:lang w:val="de-DE"/>
        </w:rPr>
        <w:t>IPCC darf sich die Erde um h&amp;oumklchstens zwei Grad C.</w:t>
      </w:r>
    </w:p>
    <w:bookmarkEnd w:id="2"/>
    <w:sectPr w:rsidR="00C07776" w:rsidRPr="003B6E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E6BD4" w14:textId="77777777" w:rsidR="00000000" w:rsidRDefault="005623BF">
      <w:pPr>
        <w:spacing w:after="0"/>
      </w:pPr>
      <w:r>
        <w:separator/>
      </w:r>
    </w:p>
  </w:endnote>
  <w:endnote w:type="continuationSeparator" w:id="0">
    <w:p w14:paraId="5A3ADB8C" w14:textId="77777777" w:rsidR="00000000" w:rsidRDefault="005623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90D1B" w14:textId="77777777" w:rsidR="00C07776" w:rsidRDefault="005623BF">
      <w:r>
        <w:separator/>
      </w:r>
    </w:p>
  </w:footnote>
  <w:footnote w:type="continuationSeparator" w:id="0">
    <w:p w14:paraId="55BC407F" w14:textId="77777777" w:rsidR="00C07776" w:rsidRDefault="005623BF">
      <w:r>
        <w:continuationSeparator/>
      </w:r>
    </w:p>
  </w:footnote>
  <w:footnote w:id="1">
    <w:p w14:paraId="69A5B217" w14:textId="77777777" w:rsidR="00C07776" w:rsidRPr="003B6E13" w:rsidRDefault="005623BF">
      <w:pPr>
        <w:pStyle w:val="FootnoteText"/>
        <w:rPr>
          <w:lang w:val="de-DE"/>
        </w:rPr>
      </w:pPr>
      <w:r>
        <w:rPr>
          <w:rStyle w:val="FootnoteReference"/>
        </w:rPr>
        <w:footnoteRef/>
      </w:r>
      <w:r w:rsidRPr="003B6E13">
        <w:rPr>
          <w:lang w:val="de-DE"/>
        </w:rPr>
        <w:t xml:space="preserve"> </w:t>
      </w:r>
      <w:r w:rsidRPr="003B6E13">
        <w:rPr>
          <w:i/>
          <w:iCs/>
          <w:lang w:val="de-DE"/>
        </w:rPr>
        <w:t>Stromeinspiesungsgesetz</w:t>
      </w:r>
      <w:r w:rsidRPr="003B6E13">
        <w:rPr>
          <w:lang w:val="de-DE"/>
        </w:rPr>
        <w:t>: Strom Feedin-tarif law; Garantierte Preise für Betreiber erneuerbarer Energien</w:t>
      </w:r>
    </w:p>
  </w:footnote>
  <w:footnote w:id="2">
    <w:p w14:paraId="14AE03AF" w14:textId="77777777" w:rsidR="00C07776" w:rsidRDefault="005623BF">
      <w:pPr>
        <w:pStyle w:val="FootnoteText"/>
      </w:pPr>
      <w:r>
        <w:rPr>
          <w:rStyle w:val="FootnoteReference"/>
        </w:rPr>
        <w:footnoteRef/>
      </w:r>
      <w:r>
        <w:t xml:space="preserve"> entstehenede Mehrkosten uber Umlagesystem: distribution of the incurred additional costs through a surcharge system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D6AAC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C1A86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13810849">
    <w:abstractNumId w:val="0"/>
  </w:num>
  <w:num w:numId="2" w16cid:durableId="1474717321">
    <w:abstractNumId w:val="1"/>
  </w:num>
  <w:num w:numId="3" w16cid:durableId="171995429">
    <w:abstractNumId w:val="1"/>
  </w:num>
  <w:num w:numId="4" w16cid:durableId="1155074857">
    <w:abstractNumId w:val="1"/>
  </w:num>
  <w:num w:numId="5" w16cid:durableId="1780680597">
    <w:abstractNumId w:val="1"/>
  </w:num>
  <w:num w:numId="6" w16cid:durableId="2063365007">
    <w:abstractNumId w:val="1"/>
  </w:num>
  <w:num w:numId="7" w16cid:durableId="1124232700">
    <w:abstractNumId w:val="1"/>
  </w:num>
  <w:num w:numId="8" w16cid:durableId="1692564051">
    <w:abstractNumId w:val="1"/>
  </w:num>
  <w:num w:numId="9" w16cid:durableId="620843036">
    <w:abstractNumId w:val="1"/>
  </w:num>
  <w:num w:numId="10" w16cid:durableId="2091269653">
    <w:abstractNumId w:val="1"/>
  </w:num>
  <w:num w:numId="11" w16cid:durableId="11050725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7776"/>
    <w:rsid w:val="003B6E13"/>
    <w:rsid w:val="005623BF"/>
    <w:rsid w:val="00C077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87F26"/>
  <w15:docId w15:val="{A73A7EFD-DD01-41B8-A046-4B43ACAF8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00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obert Cline</dc:creator>
  <cp:keywords/>
  <cp:lastModifiedBy>Robert Cline</cp:lastModifiedBy>
  <cp:revision>2</cp:revision>
  <dcterms:created xsi:type="dcterms:W3CDTF">2023-06-27T22:21:00Z</dcterms:created>
  <dcterms:modified xsi:type="dcterms:W3CDTF">2023-06-27T2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7</vt:lpwstr>
  </property>
  <property fmtid="{D5CDD505-2E9C-101B-9397-08002B2CF9AE}" pid="3" name="output">
    <vt:lpwstr>word_document</vt:lpwstr>
  </property>
</Properties>
</file>